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9BC29" w14:textId="745D4EC7" w:rsidR="00AF790E" w:rsidRDefault="00396E34">
      <w:pPr>
        <w:rPr>
          <w:rFonts w:asciiTheme="majorBidi" w:hAnsiTheme="majorBidi" w:cstheme="majorBidi"/>
          <w:b/>
          <w:bCs/>
          <w:sz w:val="24"/>
          <w:szCs w:val="24"/>
        </w:rPr>
      </w:pPr>
      <w:r>
        <w:rPr>
          <w:rFonts w:asciiTheme="majorBidi" w:hAnsiTheme="majorBidi" w:cstheme="majorBidi"/>
          <w:b/>
          <w:bCs/>
          <w:sz w:val="24"/>
          <w:szCs w:val="24"/>
        </w:rPr>
        <w:t xml:space="preserve">Data </w:t>
      </w:r>
    </w:p>
    <w:p w14:paraId="3AA40DBF" w14:textId="0F7328F1" w:rsidR="00396E34" w:rsidRPr="00396E34" w:rsidRDefault="00396E34">
      <w:pPr>
        <w:rPr>
          <w:rFonts w:asciiTheme="majorBidi" w:hAnsiTheme="majorBidi" w:cstheme="majorBidi"/>
          <w:sz w:val="24"/>
          <w:szCs w:val="24"/>
        </w:rPr>
      </w:pPr>
      <w:r>
        <w:rPr>
          <w:rFonts w:asciiTheme="majorBidi" w:hAnsiTheme="majorBidi" w:cstheme="majorBidi"/>
          <w:sz w:val="24"/>
          <w:szCs w:val="24"/>
        </w:rPr>
        <w:t xml:space="preserve">In this project, I will use the Foursquare API location data to extract the coordinates of each city and neighbourhoods within them. This data will help in visualization data points on map as well. Data about neighbourhoods will be scraped from web pages like Wikipedia and other websites. </w:t>
      </w:r>
    </w:p>
    <w:sectPr w:rsidR="00396E34" w:rsidRPr="00396E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0MjAyM7MwNTU1szBS0lEKTi0uzszPAykwrAUAeCABKCwAAAA="/>
  </w:docVars>
  <w:rsids>
    <w:rsidRoot w:val="00E344EB"/>
    <w:rsid w:val="000457B5"/>
    <w:rsid w:val="00396E34"/>
    <w:rsid w:val="007A3B11"/>
    <w:rsid w:val="00E344E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91CB6"/>
  <w15:chartTrackingRefBased/>
  <w15:docId w15:val="{EA23EC19-C72C-4725-A247-50001B3B0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4</Words>
  <Characters>253</Characters>
  <Application>Microsoft Office Word</Application>
  <DocSecurity>0</DocSecurity>
  <Lines>2</Lines>
  <Paragraphs>1</Paragraphs>
  <ScaleCrop>false</ScaleCrop>
  <Company/>
  <LinksUpToDate>false</LinksUpToDate>
  <CharactersWithSpaces>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bughali</dc:creator>
  <cp:keywords/>
  <dc:description/>
  <cp:lastModifiedBy>Mohammed Abughali</cp:lastModifiedBy>
  <cp:revision>2</cp:revision>
  <dcterms:created xsi:type="dcterms:W3CDTF">2021-08-08T18:17:00Z</dcterms:created>
  <dcterms:modified xsi:type="dcterms:W3CDTF">2021-08-08T18:20:00Z</dcterms:modified>
</cp:coreProperties>
</file>